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E643E" w14:textId="77777777" w:rsidR="0096174D" w:rsidRDefault="005B4844">
      <w:pPr>
        <w:pStyle w:val="a4"/>
      </w:pPr>
      <w:bookmarkStart w:id="0" w:name="_GoBack"/>
      <w:bookmarkEnd w:id="0"/>
      <w:r>
        <w:t>quiz 4</w:t>
      </w:r>
    </w:p>
    <w:p w14:paraId="33C891C4" w14:textId="77777777" w:rsidR="0096174D" w:rsidRDefault="005B4844">
      <w:pPr>
        <w:pStyle w:val="Author"/>
      </w:pPr>
      <w:r>
        <w:t>maxim</w:t>
      </w:r>
    </w:p>
    <w:p w14:paraId="308CCD9E" w14:textId="77777777" w:rsidR="0096174D" w:rsidRDefault="005B4844">
      <w:pPr>
        <w:pStyle w:val="a6"/>
      </w:pPr>
      <w:r>
        <w:t>24 сентября 2019 г</w:t>
      </w:r>
    </w:p>
    <w:p w14:paraId="24B8EFD5" w14:textId="77777777" w:rsidR="0096174D" w:rsidRDefault="005B48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5D57227" w14:textId="77777777" w:rsidR="0096174D" w:rsidRDefault="005B4844">
      <w:pPr>
        <w:pStyle w:val="SourceCode"/>
      </w:pPr>
      <w:r>
        <w:rPr>
          <w:rStyle w:val="VerbatimChar"/>
        </w:rPr>
        <w:t>## Warning: package 'caret' was built under R version 3.5.2</w:t>
      </w:r>
    </w:p>
    <w:p w14:paraId="48892FB7" w14:textId="77777777" w:rsidR="0096174D" w:rsidRDefault="005B48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  <w:r>
        <w:br/>
      </w:r>
      <w:r>
        <w:br/>
      </w:r>
      <w:r>
        <w:rPr>
          <w:rStyle w:val="CommentTok"/>
        </w:rPr>
        <w:t>#library(AppliedPredictiveModeling)</w:t>
      </w:r>
      <w:r>
        <w:br/>
      </w:r>
      <w:r>
        <w:rPr>
          <w:rStyle w:val="CommentTok"/>
        </w:rPr>
        <w:t>#library(ElemStatLearn)</w:t>
      </w:r>
      <w:r>
        <w:br/>
      </w:r>
      <w:r>
        <w:rPr>
          <w:rStyle w:val="CommentTok"/>
        </w:rPr>
        <w:t>#library(pgmm)</w:t>
      </w:r>
      <w:r>
        <w:br/>
      </w:r>
      <w:r>
        <w:br/>
      </w:r>
      <w:r>
        <w:rPr>
          <w:rStyle w:val="CommentTok"/>
        </w:rPr>
        <w:t>#library(gbm)</w:t>
      </w:r>
      <w:r>
        <w:br/>
      </w:r>
      <w:r>
        <w:rPr>
          <w:rStyle w:val="CommentTok"/>
        </w:rPr>
        <w:t>#library(forecast)</w:t>
      </w:r>
      <w:r>
        <w:br/>
      </w:r>
      <w:r>
        <w:rPr>
          <w:rStyle w:val="CommentTok"/>
        </w:rPr>
        <w:t>#library(e1071)</w:t>
      </w:r>
      <w:r>
        <w:br/>
      </w:r>
      <w:r>
        <w:rPr>
          <w:rStyle w:val="CommentTok"/>
        </w:rPr>
        <w:t>#library(elasticnet)</w:t>
      </w:r>
    </w:p>
    <w:p w14:paraId="51F84863" w14:textId="77777777" w:rsidR="0096174D" w:rsidRDefault="005B4844">
      <w:pPr>
        <w:pStyle w:val="FirstParagraph"/>
      </w:pPr>
      <w:r>
        <w:t>#The goal of your project One thing that people regularly do is quantify how much of a particular activity they do, but they rarely quantify how well they do it. In this project, your go</w:t>
      </w:r>
      <w:r>
        <w:t>al will be to use data from accelerometers on the belt, forearm, arm, and dumbell of 6 participants. They were asked to perform barbell lifts correctly and incorrectly in 5 different ways.</w:t>
      </w:r>
    </w:p>
    <w:p w14:paraId="3CFDCDB0" w14:textId="77777777" w:rsidR="0096174D" w:rsidRDefault="005B4844">
      <w:pPr>
        <w:pStyle w:val="a0"/>
      </w:pPr>
      <w:r>
        <w:t xml:space="preserve">#Deliverable To predict the manner in which they did the exercise. </w:t>
      </w:r>
      <w:r>
        <w:t>This is the “classe” variable in the training set. You may use any of the other variables to predict with.</w:t>
      </w:r>
    </w:p>
    <w:p w14:paraId="6FC8BCF7" w14:textId="77777777" w:rsidR="0096174D" w:rsidRDefault="005B4844">
      <w:pPr>
        <w:pStyle w:val="a0"/>
      </w:pPr>
      <w:r>
        <w:t>You should create a report describing - how you built your model,</w:t>
      </w:r>
      <w:r>
        <w:br/>
        <w:t>- how you used cross validation,</w:t>
      </w:r>
      <w:r>
        <w:br/>
        <w:t xml:space="preserve">- what you think the expected out of sample error </w:t>
      </w:r>
      <w:r>
        <w:t>is,</w:t>
      </w:r>
      <w:r>
        <w:br/>
        <w:t>- why you made the choices you did.</w:t>
      </w:r>
    </w:p>
    <w:p w14:paraId="03063C61" w14:textId="77777777" w:rsidR="0096174D" w:rsidRDefault="005B4844">
      <w:pPr>
        <w:pStyle w:val="a0"/>
      </w:pPr>
      <w:r>
        <w:t>You will also use your prediction model to predict 20 different test cases.</w:t>
      </w:r>
    </w:p>
    <w:p w14:paraId="21471767" w14:textId="77777777" w:rsidR="0096174D" w:rsidRDefault="005B4844">
      <w:pPr>
        <w:pStyle w:val="1"/>
      </w:pPr>
      <w:bookmarkStart w:id="1" w:name="read-the-data"/>
      <w:r>
        <w:t>Read the data</w:t>
      </w:r>
      <w:bookmarkEnd w:id="1"/>
    </w:p>
    <w:p w14:paraId="3F598CCF" w14:textId="77777777" w:rsidR="0096174D" w:rsidRDefault="005B4844">
      <w:pPr>
        <w:pStyle w:val="SourceCode"/>
      </w:pP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raining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esting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697BA921" w14:textId="77777777" w:rsidR="0096174D" w:rsidRDefault="005B4844">
      <w:pPr>
        <w:pStyle w:val="SourceCode"/>
      </w:pPr>
      <w:r>
        <w:rPr>
          <w:rStyle w:val="VerbatimChar"/>
        </w:rPr>
        <w:lastRenderedPageBreak/>
        <w:t>## [1] 19622   160</w:t>
      </w:r>
    </w:p>
    <w:p w14:paraId="48143F37" w14:textId="77777777" w:rsidR="0096174D" w:rsidRDefault="005B484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4BC9EDDB" w14:textId="77777777" w:rsidR="0096174D" w:rsidRDefault="005B4844">
      <w:pPr>
        <w:pStyle w:val="SourceCode"/>
      </w:pPr>
      <w:r>
        <w:rPr>
          <w:rStyle w:val="VerbatimChar"/>
        </w:rPr>
        <w:t>## [1]  20 160</w:t>
      </w:r>
    </w:p>
    <w:p w14:paraId="1CB6D256" w14:textId="77777777" w:rsidR="0096174D" w:rsidRDefault="005B4844">
      <w:pPr>
        <w:pStyle w:val="1"/>
      </w:pPr>
      <w:bookmarkStart w:id="2" w:name="clean-the-data"/>
      <w:r>
        <w:t>Clean the data</w:t>
      </w:r>
      <w:bookmarkEnd w:id="2"/>
    </w:p>
    <w:p w14:paraId="2CAFF6AC" w14:textId="77777777" w:rsidR="0096174D" w:rsidRDefault="005B4844">
      <w:pPr>
        <w:pStyle w:val="FirstParagraph"/>
      </w:pPr>
      <w:r>
        <w:t>Remove variables that have more than 20% missing values, or are not relevant to prediction</w:t>
      </w:r>
    </w:p>
    <w:p w14:paraId="7596FE9F" w14:textId="77777777" w:rsidR="0096174D" w:rsidRDefault="005B4844">
      <w:pPr>
        <w:pStyle w:val="SourceCode"/>
      </w:pP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 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ing))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training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OperatorTok"/>
        </w:rPr>
        <w:t>-</w:t>
      </w:r>
      <w:r>
        <w:rPr>
          <w:rStyle w:val="NormalTok"/>
        </w:rPr>
        <w:t xml:space="preserve">user_name, </w:t>
      </w:r>
      <w:r>
        <w:rPr>
          <w:rStyle w:val="OperatorTok"/>
        </w:rPr>
        <w:t>-</w:t>
      </w:r>
      <w:r>
        <w:rPr>
          <w:rStyle w:val="NormalTok"/>
        </w:rPr>
        <w:t>raw_timestamp_par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raw_times</w:t>
      </w:r>
      <w:r>
        <w:rPr>
          <w:rStyle w:val="NormalTok"/>
        </w:rPr>
        <w:t>tamp_part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-</w:t>
      </w:r>
      <w:r>
        <w:rPr>
          <w:rStyle w:val="NormalTok"/>
        </w:rPr>
        <w:t xml:space="preserve">cvtd_timestamp, </w:t>
      </w:r>
      <w:r>
        <w:rPr>
          <w:rStyle w:val="OperatorTok"/>
        </w:rPr>
        <w:t>-</w:t>
      </w:r>
      <w:r>
        <w:rPr>
          <w:rStyle w:val="NormalTok"/>
        </w:rPr>
        <w:t xml:space="preserve">new_window, </w:t>
      </w:r>
      <w:r>
        <w:rPr>
          <w:rStyle w:val="OperatorTok"/>
        </w:rPr>
        <w:t>-</w:t>
      </w:r>
      <w:r>
        <w:rPr>
          <w:rStyle w:val="NormalTok"/>
        </w:rPr>
        <w:t>num_window)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training)</w:t>
      </w:r>
    </w:p>
    <w:p w14:paraId="3CB3074F" w14:textId="77777777" w:rsidR="0096174D" w:rsidRDefault="005B4844">
      <w:pPr>
        <w:pStyle w:val="SourceCode"/>
      </w:pPr>
      <w:r>
        <w:rPr>
          <w:rStyle w:val="VerbatimChar"/>
        </w:rPr>
        <w:t>## [1] 53</w:t>
      </w:r>
    </w:p>
    <w:p w14:paraId="3B2C2AC1" w14:textId="77777777" w:rsidR="0096174D" w:rsidRDefault="005B4844">
      <w:pPr>
        <w:pStyle w:val="1"/>
      </w:pPr>
      <w:bookmarkStart w:id="3" w:name="check-if-there-are-any-variables-with-ne"/>
      <w:r>
        <w:t>Check if there are any variables with near-zero variability</w:t>
      </w:r>
      <w:bookmarkEnd w:id="3"/>
    </w:p>
    <w:p w14:paraId="28710BC7" w14:textId="77777777" w:rsidR="0096174D" w:rsidRDefault="005B4844">
      <w:pPr>
        <w:pStyle w:val="SourceCode"/>
      </w:pPr>
      <w:r>
        <w:rPr>
          <w:rStyle w:val="KeywordTok"/>
        </w:rPr>
        <w:t>nearZeroVar</w:t>
      </w:r>
      <w:r>
        <w:rPr>
          <w:rStyle w:val="NormalTok"/>
        </w:rPr>
        <w:t>(training)</w:t>
      </w:r>
    </w:p>
    <w:p w14:paraId="13DD86B8" w14:textId="77777777" w:rsidR="0096174D" w:rsidRDefault="005B4844">
      <w:pPr>
        <w:pStyle w:val="SourceCode"/>
      </w:pPr>
      <w:r>
        <w:rPr>
          <w:rStyle w:val="VerbatimChar"/>
        </w:rPr>
        <w:t>## integer(0)</w:t>
      </w:r>
    </w:p>
    <w:p w14:paraId="348607E0" w14:textId="77777777" w:rsidR="0096174D" w:rsidRDefault="005B4844">
      <w:pPr>
        <w:pStyle w:val="1"/>
      </w:pPr>
      <w:bookmarkStart w:id="4" w:name="remove-highly-correlated-variables"/>
      <w:r>
        <w:t>Remove highly correlated variables</w:t>
      </w:r>
      <w:bookmarkEnd w:id="4"/>
    </w:p>
    <w:p w14:paraId="14E8FDB6" w14:textId="77777777" w:rsidR="0096174D" w:rsidRDefault="005B4844">
      <w:pPr>
        <w:pStyle w:val="SourceCode"/>
      </w:pPr>
      <w:r>
        <w:rPr>
          <w:rStyle w:val="NormalTok"/>
        </w:rPr>
        <w:t>c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</w:t>
      </w:r>
      <w:r>
        <w:rPr>
          <w:rStyle w:val="KeywordTok"/>
        </w:rPr>
        <w:t>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lass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cor</w:t>
      </w:r>
      <w:r>
        <w:br/>
      </w:r>
      <w:r>
        <w:rPr>
          <w:rStyle w:val="NormalTok"/>
        </w:rPr>
        <w:t>removeco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_data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.90</w:t>
      </w:r>
      <w:r>
        <w:rPr>
          <w:rStyle w:val="NormalTok"/>
        </w:rPr>
        <w:t xml:space="preserve">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59E0B8" w14:textId="77777777" w:rsidR="0096174D" w:rsidRDefault="005B4844">
      <w:pPr>
        <w:pStyle w:val="SourceCode"/>
      </w:pPr>
      <w:r>
        <w:rPr>
          <w:rStyle w:val="VerbatimChar"/>
        </w:rPr>
        <w:t xml:space="preserve">## Compare row 10  and column  1 with corr  0.992 </w:t>
      </w:r>
      <w:r>
        <w:br/>
      </w:r>
      <w:r>
        <w:rPr>
          <w:rStyle w:val="VerbatimChar"/>
        </w:rPr>
        <w:t xml:space="preserve">##   Means:  0.27 vs 0.168 so flagging column 10 </w:t>
      </w:r>
      <w:r>
        <w:br/>
      </w:r>
      <w:r>
        <w:rPr>
          <w:rStyle w:val="VerbatimChar"/>
        </w:rPr>
        <w:t xml:space="preserve">## Compare row 1  and column  9 with corr  0.925 </w:t>
      </w:r>
      <w:r>
        <w:br/>
      </w:r>
      <w:r>
        <w:rPr>
          <w:rStyle w:val="VerbatimChar"/>
        </w:rPr>
        <w:t xml:space="preserve">##   Means:  0.25 vs 0.164 so flagging column 1 </w:t>
      </w:r>
      <w:r>
        <w:br/>
      </w:r>
      <w:r>
        <w:rPr>
          <w:rStyle w:val="VerbatimChar"/>
        </w:rPr>
        <w:t xml:space="preserve">## Compare row 9  and column  4 with corr  0.928 </w:t>
      </w:r>
      <w:r>
        <w:br/>
      </w:r>
      <w:r>
        <w:rPr>
          <w:rStyle w:val="VerbatimChar"/>
        </w:rPr>
        <w:t xml:space="preserve">##   Means:  0.233 vs 0.161 so flagging column 9 </w:t>
      </w:r>
      <w:r>
        <w:br/>
      </w:r>
      <w:r>
        <w:rPr>
          <w:rStyle w:val="VerbatimChar"/>
        </w:rPr>
        <w:t xml:space="preserve">## Compare row 8  and column  2 with corr  0.966 </w:t>
      </w:r>
      <w:r>
        <w:br/>
      </w:r>
      <w:r>
        <w:rPr>
          <w:rStyle w:val="VerbatimChar"/>
        </w:rPr>
        <w:t>##   Me</w:t>
      </w:r>
      <w:r>
        <w:rPr>
          <w:rStyle w:val="VerbatimChar"/>
        </w:rPr>
        <w:t xml:space="preserve">ans:  0.245 vs 0.157 so flagging column 8 </w:t>
      </w:r>
      <w:r>
        <w:br/>
      </w:r>
      <w:r>
        <w:rPr>
          <w:rStyle w:val="VerbatimChar"/>
        </w:rPr>
        <w:t xml:space="preserve">## Compare row 19  and column  18 with corr  0.918 </w:t>
      </w:r>
      <w:r>
        <w:br/>
      </w:r>
      <w:r>
        <w:rPr>
          <w:rStyle w:val="VerbatimChar"/>
        </w:rPr>
        <w:t xml:space="preserve">##   Means:  0.091 vs 0.158 so flagging column 18 </w:t>
      </w:r>
      <w:r>
        <w:br/>
      </w:r>
      <w:r>
        <w:rPr>
          <w:rStyle w:val="VerbatimChar"/>
        </w:rPr>
        <w:t xml:space="preserve">## Compare row 46  and column  31 with corr  0.914 </w:t>
      </w:r>
      <w:r>
        <w:br/>
      </w:r>
      <w:r>
        <w:rPr>
          <w:rStyle w:val="VerbatimChar"/>
        </w:rPr>
        <w:t xml:space="preserve">##   Means:  0.101 vs 0.161 so flagging column 31 </w:t>
      </w:r>
      <w:r>
        <w:br/>
      </w:r>
      <w:r>
        <w:rPr>
          <w:rStyle w:val="VerbatimChar"/>
        </w:rPr>
        <w:t>## Comp</w:t>
      </w:r>
      <w:r>
        <w:rPr>
          <w:rStyle w:val="VerbatimChar"/>
        </w:rPr>
        <w:t xml:space="preserve">are row 46  and column  33 with corr  0.933 </w:t>
      </w:r>
      <w:r>
        <w:br/>
      </w:r>
      <w:r>
        <w:rPr>
          <w:rStyle w:val="VerbatimChar"/>
        </w:rPr>
        <w:t xml:space="preserve">##   Means:  0.083 vs 0.164 so flagging column 33 </w:t>
      </w:r>
      <w:r>
        <w:br/>
      </w:r>
      <w:r>
        <w:rPr>
          <w:rStyle w:val="VerbatimChar"/>
        </w:rPr>
        <w:t>## All correlations &lt;= 0.9</w:t>
      </w:r>
    </w:p>
    <w:p w14:paraId="180ED620" w14:textId="77777777" w:rsidR="0096174D" w:rsidRDefault="005B4844">
      <w:pPr>
        <w:pStyle w:val="SourceCode"/>
      </w:pP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emovecor)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training)</w:t>
      </w:r>
    </w:p>
    <w:p w14:paraId="0C3956F4" w14:textId="77777777" w:rsidR="0096174D" w:rsidRDefault="005B4844">
      <w:pPr>
        <w:pStyle w:val="SourceCode"/>
      </w:pPr>
      <w:r>
        <w:rPr>
          <w:rStyle w:val="VerbatimChar"/>
        </w:rPr>
        <w:t>## [1] 46</w:t>
      </w:r>
    </w:p>
    <w:p w14:paraId="0EC99381" w14:textId="77777777" w:rsidR="0096174D" w:rsidRDefault="005B4844">
      <w:pPr>
        <w:pStyle w:val="FirstParagraph"/>
      </w:pPr>
      <w:r>
        <w:t>#Split data to training and testing for cross validation</w:t>
      </w:r>
    </w:p>
    <w:p w14:paraId="662C6C91" w14:textId="77777777" w:rsidR="0096174D" w:rsidRDefault="005B4844">
      <w:pPr>
        <w:pStyle w:val="SourceCode"/>
      </w:pPr>
      <w:r>
        <w:rPr>
          <w:rStyle w:val="NormalTok"/>
        </w:rPr>
        <w:lastRenderedPageBreak/>
        <w:t>in_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raining</w:t>
      </w:r>
      <w:r>
        <w:rPr>
          <w:rStyle w:val="OperatorTok"/>
        </w:rPr>
        <w:t>$</w:t>
      </w:r>
      <w:r>
        <w:rPr>
          <w:rStyle w:val="NormalTok"/>
        </w:rPr>
        <w:t xml:space="preserve">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&lt;-</w:t>
      </w:r>
      <w:r>
        <w:rPr>
          <w:rStyle w:val="StringTok"/>
        </w:rPr>
        <w:t xml:space="preserve"> </w:t>
      </w:r>
      <w:r>
        <w:rPr>
          <w:rStyle w:val="NormalTok"/>
        </w:rPr>
        <w:t>training[in_train, ]</w:t>
      </w:r>
      <w:r>
        <w:br/>
      </w:r>
      <w:r>
        <w:rPr>
          <w:rStyle w:val="NormalTok"/>
        </w:rPr>
        <w:t>testing_data &lt;-</w:t>
      </w:r>
      <w:r>
        <w:rPr>
          <w:rStyle w:val="StringTok"/>
        </w:rPr>
        <w:t xml:space="preserve"> </w:t>
      </w:r>
      <w:r>
        <w:rPr>
          <w:rStyle w:val="NormalTok"/>
        </w:rPr>
        <w:t>training[</w:t>
      </w:r>
      <w:r>
        <w:rPr>
          <w:rStyle w:val="OperatorTok"/>
        </w:rPr>
        <w:t>-</w:t>
      </w:r>
      <w:r>
        <w:rPr>
          <w:rStyle w:val="NormalTok"/>
        </w:rPr>
        <w:t>in_train, 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_data)</w:t>
      </w:r>
    </w:p>
    <w:p w14:paraId="514DD310" w14:textId="77777777" w:rsidR="0096174D" w:rsidRDefault="005B4844">
      <w:pPr>
        <w:pStyle w:val="SourceCode"/>
      </w:pPr>
      <w:r>
        <w:rPr>
          <w:rStyle w:val="VerbatimChar"/>
        </w:rPr>
        <w:t>## [1] 13737    46</w:t>
      </w:r>
    </w:p>
    <w:p w14:paraId="31A6E53B" w14:textId="77777777" w:rsidR="0096174D" w:rsidRDefault="005B484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_data)</w:t>
      </w:r>
    </w:p>
    <w:p w14:paraId="6AB4C8CB" w14:textId="77777777" w:rsidR="0096174D" w:rsidRDefault="005B4844">
      <w:pPr>
        <w:pStyle w:val="SourceCode"/>
      </w:pPr>
      <w:r>
        <w:rPr>
          <w:rStyle w:val="VerbatimChar"/>
        </w:rPr>
        <w:t>## [1] 5885   46</w:t>
      </w:r>
    </w:p>
    <w:p w14:paraId="34881513" w14:textId="77777777" w:rsidR="0096174D" w:rsidRDefault="005B4844">
      <w:pPr>
        <w:pStyle w:val="FirstParagraph"/>
      </w:pPr>
      <w:r>
        <w:t>#Analysis</w:t>
      </w:r>
    </w:p>
    <w:p w14:paraId="639D4102" w14:textId="77777777" w:rsidR="0096174D" w:rsidRDefault="005B4844">
      <w:pPr>
        <w:pStyle w:val="a0"/>
      </w:pPr>
      <w:r>
        <w:t>##rpart model</w:t>
      </w:r>
    </w:p>
    <w:p w14:paraId="22D3D207" w14:textId="77777777" w:rsidR="0096174D" w:rsidRDefault="005B4844">
      <w:pPr>
        <w:pStyle w:val="SourceCode"/>
      </w:pPr>
      <w:r>
        <w:rPr>
          <w:rStyle w:val="NormalTok"/>
        </w:rPr>
        <w:t>rpart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rPr>
          <w:rStyle w:val="NormalTok"/>
        </w:rPr>
        <w:t>rpart_model</w:t>
      </w:r>
      <w:r>
        <w:rPr>
          <w:rStyle w:val="OperatorTok"/>
        </w:rPr>
        <w:t>$</w:t>
      </w:r>
      <w:r>
        <w:rPr>
          <w:rStyle w:val="NormalTok"/>
        </w:rPr>
        <w:t>finalModel</w:t>
      </w:r>
    </w:p>
    <w:p w14:paraId="332D2A64" w14:textId="77777777" w:rsidR="0096174D" w:rsidRDefault="005B4844">
      <w:pPr>
        <w:pStyle w:val="SourceCode"/>
      </w:pPr>
      <w:r>
        <w:rPr>
          <w:rStyle w:val="VerbatimChar"/>
        </w:rPr>
        <w:t xml:space="preserve">## n= 13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3737 9831 A (0.28 0.19 0.17 0.16 0.18)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2) pitch_forearm&lt; -26.65 1246   54 A (0.96 0.043 0 0 0) *</w:t>
      </w:r>
      <w:r>
        <w:br/>
      </w:r>
      <w:r>
        <w:rPr>
          <w:rStyle w:val="VerbatimChar"/>
        </w:rPr>
        <w:t xml:space="preserve">##    3) pitch_forearm&gt;=-26.65 12491 9777 A (0.22 0.21 0.19 0.18 0.2)  </w:t>
      </w:r>
      <w:r>
        <w:br/>
      </w:r>
      <w:r>
        <w:rPr>
          <w:rStyle w:val="VerbatimChar"/>
        </w:rPr>
        <w:t xml:space="preserve">##      6) magnet_belt_y&gt;=555.5 11468 8755 A (0.24 0.23 0.21 0.18 0.15)  </w:t>
      </w:r>
      <w:r>
        <w:br/>
      </w:r>
      <w:r>
        <w:rPr>
          <w:rStyle w:val="VerbatimChar"/>
        </w:rPr>
        <w:t>##       12) magnet_dumbbell_y&lt; 438.5 9544 6</w:t>
      </w:r>
      <w:r>
        <w:rPr>
          <w:rStyle w:val="VerbatimChar"/>
        </w:rPr>
        <w:t xml:space="preserve">893 A (0.28 0.18 0.24 0.18 0.13)  </w:t>
      </w:r>
      <w:r>
        <w:br/>
      </w:r>
      <w:r>
        <w:rPr>
          <w:rStyle w:val="VerbatimChar"/>
        </w:rPr>
        <w:t>##         24) roll_forearm&lt; 121.5 5985 3612 A (0.4 0.18 0.19 0.15 0.093) *</w:t>
      </w:r>
      <w:r>
        <w:br/>
      </w:r>
      <w:r>
        <w:rPr>
          <w:rStyle w:val="VerbatimChar"/>
        </w:rPr>
        <w:t xml:space="preserve">##         25) roll_forearm&gt;=121.5 3559 2354 C (0.078 0.18 0.34 0.22 0.18)  </w:t>
      </w:r>
      <w:r>
        <w:br/>
      </w:r>
      <w:r>
        <w:rPr>
          <w:rStyle w:val="VerbatimChar"/>
        </w:rPr>
        <w:t>##           50) accel_forearm_x&gt;=-108.5 2507 1535 C (0.086 0.21 0.3</w:t>
      </w:r>
      <w:r>
        <w:rPr>
          <w:rStyle w:val="VerbatimChar"/>
        </w:rPr>
        <w:t>9 0.093 0.22) *</w:t>
      </w:r>
      <w:r>
        <w:br/>
      </w:r>
      <w:r>
        <w:rPr>
          <w:rStyle w:val="VerbatimChar"/>
        </w:rPr>
        <w:t>##           51) accel_forearm_x&lt; -108.5 1052  487 D (0.059 0.091 0.22 0.54 0.091) *</w:t>
      </w:r>
      <w:r>
        <w:br/>
      </w:r>
      <w:r>
        <w:rPr>
          <w:rStyle w:val="VerbatimChar"/>
        </w:rPr>
        <w:t>##       13) magnet_dumbbell_y&gt;=438.5 1924 1010 B (0.032 0.48 0.038 0.2 0.26) *</w:t>
      </w:r>
      <w:r>
        <w:br/>
      </w:r>
      <w:r>
        <w:rPr>
          <w:rStyle w:val="VerbatimChar"/>
        </w:rPr>
        <w:t>##      7) magnet_belt_y&lt; 555.5 1023  198 E (0.00098 0.0029 0.002 0.19 0.81</w:t>
      </w:r>
      <w:r>
        <w:rPr>
          <w:rStyle w:val="VerbatimChar"/>
        </w:rPr>
        <w:t>) *</w:t>
      </w:r>
    </w:p>
    <w:p w14:paraId="66BFFB9E" w14:textId="77777777" w:rsidR="0096174D" w:rsidRDefault="005B4844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rpart_model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6E24CC90" w14:textId="77777777" w:rsidR="0096174D" w:rsidRDefault="005B4844">
      <w:pPr>
        <w:pStyle w:val="FirstParagraph"/>
      </w:pPr>
      <w:r>
        <w:rPr>
          <w:noProof/>
        </w:rPr>
        <w:lastRenderedPageBreak/>
        <w:drawing>
          <wp:inline distT="0" distB="0" distL="0" distR="0" wp14:anchorId="32AF2005" wp14:editId="036C3FF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course_project_files/figure-docx/rpar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8AD4C" w14:textId="77777777" w:rsidR="0096174D" w:rsidRDefault="005B4844">
      <w:pPr>
        <w:pStyle w:val="a0"/>
      </w:pPr>
      <w:r>
        <w:t>##Cross Validation: rpart model I am going to check the performance of the rpart model on the testing data by cross validation.</w:t>
      </w:r>
    </w:p>
    <w:p w14:paraId="71ACEF2F" w14:textId="77777777" w:rsidR="0096174D" w:rsidRDefault="005B4844">
      <w:pPr>
        <w:pStyle w:val="SourceCode"/>
      </w:pPr>
      <w:r>
        <w:rPr>
          <w:rStyle w:val="NormalTok"/>
        </w:rPr>
        <w:t>rpar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_model, testing_data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rpart_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ing_data</w:t>
      </w:r>
      <w:r>
        <w:rPr>
          <w:rStyle w:val="OperatorTok"/>
        </w:rPr>
        <w:t>$</w:t>
      </w:r>
      <w:r>
        <w:rPr>
          <w:rStyle w:val="NormalTok"/>
        </w:rPr>
        <w:t>cla</w:t>
      </w:r>
      <w:r>
        <w:rPr>
          <w:rStyle w:val="NormalTok"/>
        </w:rPr>
        <w:t xml:space="preserve">sse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rpart_pred) </w:t>
      </w:r>
      <w:r>
        <w:rPr>
          <w:rStyle w:val="CommentTok"/>
        </w:rPr>
        <w:t># error rate</w:t>
      </w:r>
    </w:p>
    <w:p w14:paraId="1260CF38" w14:textId="77777777" w:rsidR="0096174D" w:rsidRDefault="005B4844">
      <w:pPr>
        <w:pStyle w:val="SourceCode"/>
      </w:pPr>
      <w:r>
        <w:rPr>
          <w:rStyle w:val="VerbatimChar"/>
        </w:rPr>
        <w:t>## [1] 0.4934579</w:t>
      </w:r>
    </w:p>
    <w:p w14:paraId="26FA559C" w14:textId="77777777" w:rsidR="0096174D" w:rsidRDefault="005B4844">
      <w:pPr>
        <w:pStyle w:val="FirstParagraph"/>
      </w:pPr>
      <w:r>
        <w:t>The error rate of the rpart model is too high.</w:t>
      </w:r>
    </w:p>
    <w:p w14:paraId="6CB31956" w14:textId="77777777" w:rsidR="0096174D" w:rsidRDefault="005B4844">
      <w:pPr>
        <w:pStyle w:val="2"/>
      </w:pPr>
      <w:bookmarkStart w:id="5" w:name="random-forest-model"/>
      <w:r>
        <w:t>random forest model</w:t>
      </w:r>
      <w:bookmarkEnd w:id="5"/>
    </w:p>
    <w:p w14:paraId="2DDFE603" w14:textId="77777777" w:rsidR="0096174D" w:rsidRDefault="005B4844">
      <w:pPr>
        <w:pStyle w:val="FirstParagraph"/>
      </w:pPr>
      <w:r>
        <w:t>I am going tio apply random forest model.</w:t>
      </w:r>
    </w:p>
    <w:p w14:paraId="0187DEFB" w14:textId="77777777" w:rsidR="0096174D" w:rsidRDefault="005B4844">
      <w:pPr>
        <w:pStyle w:val="SourceCode"/>
      </w:pPr>
      <w:r>
        <w:rPr>
          <w:rStyle w:val="NormalTok"/>
        </w:rPr>
        <w:t>model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DataTypeTok"/>
        </w:rPr>
        <w:t>newdata =</w:t>
      </w:r>
      <w:r>
        <w:rPr>
          <w:rStyle w:val="NormalTok"/>
        </w:rPr>
        <w:t xml:space="preserve"> testing_data)</w:t>
      </w:r>
    </w:p>
    <w:p w14:paraId="5481E726" w14:textId="77777777" w:rsidR="0096174D" w:rsidRDefault="005B4844">
      <w:pPr>
        <w:pStyle w:val="FirstParagraph"/>
      </w:pPr>
      <w:r>
        <w:t>##Cross Validation: random forest model</w:t>
      </w:r>
    </w:p>
    <w:p w14:paraId="168D7DD7" w14:textId="77777777" w:rsidR="0096174D" w:rsidRDefault="005B4844">
      <w:pPr>
        <w:pStyle w:val="SourceCode"/>
      </w:pPr>
      <w:r>
        <w:rPr>
          <w:rStyle w:val="NormalTok"/>
        </w:rPr>
        <w:t>cm_rf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_rf, testing_data</w:t>
      </w:r>
      <w:r>
        <w:rPr>
          <w:rStyle w:val="OperatorTok"/>
        </w:rPr>
        <w:t>$</w:t>
      </w:r>
      <w:r>
        <w:rPr>
          <w:rStyle w:val="NormalTok"/>
        </w:rPr>
        <w:t>classe)</w:t>
      </w:r>
      <w:r>
        <w:br/>
      </w:r>
      <w:r>
        <w:rPr>
          <w:rStyle w:val="NormalTok"/>
        </w:rPr>
        <w:t>cm_rf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14:paraId="4D2168A9" w14:textId="77777777" w:rsidR="0096174D" w:rsidRDefault="005B4844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>##      0</w:t>
      </w:r>
      <w:r>
        <w:rPr>
          <w:rStyle w:val="VerbatimChar"/>
        </w:rPr>
        <w:t xml:space="preserve">.9923534      0.9903266      0.9897815      0.9944172      0.284452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   0.0000000            NaN</w:t>
      </w:r>
    </w:p>
    <w:p w14:paraId="15B90725" w14:textId="77777777" w:rsidR="0096174D" w:rsidRDefault="005B4844">
      <w:pPr>
        <w:pStyle w:val="1"/>
      </w:pPr>
      <w:bookmarkStart w:id="6" w:name="error"/>
      <w:r>
        <w:lastRenderedPageBreak/>
        <w:t>Error</w:t>
      </w:r>
      <w:bookmarkEnd w:id="6"/>
    </w:p>
    <w:p w14:paraId="7653D18F" w14:textId="77777777" w:rsidR="0096174D" w:rsidRDefault="005B4844">
      <w:pPr>
        <w:pStyle w:val="FirstParagraph"/>
      </w:pPr>
      <w:r>
        <w:t>The model provides an accuracy of 99.5%/ This figure is an estimate of the out of sample error.</w:t>
      </w:r>
    </w:p>
    <w:p w14:paraId="089B40DB" w14:textId="77777777" w:rsidR="0096174D" w:rsidRDefault="005B4844">
      <w:pPr>
        <w:pStyle w:val="1"/>
      </w:pPr>
      <w:bookmarkStart w:id="7" w:name="apply-to-final-test-set"/>
      <w:r>
        <w:t>Apply to final te</w:t>
      </w:r>
      <w:r>
        <w:t>st set</w:t>
      </w:r>
      <w:bookmarkEnd w:id="7"/>
    </w:p>
    <w:p w14:paraId="4713C63C" w14:textId="77777777" w:rsidR="0096174D" w:rsidRDefault="005B4844">
      <w:pPr>
        <w:pStyle w:val="FirstParagraph"/>
      </w:pPr>
      <w:r>
        <w:t>Finally, I apply the random forest model to the final test data.</w:t>
      </w:r>
    </w:p>
    <w:p w14:paraId="5CA8B9DF" w14:textId="77777777" w:rsidR="0096174D" w:rsidRDefault="005B4844">
      <w:pPr>
        <w:pStyle w:val="SourceCode"/>
      </w:pPr>
      <w:r>
        <w:rPr>
          <w:rStyle w:val="NormalTok"/>
        </w:rPr>
        <w:t>predict_</w:t>
      </w:r>
      <w:r>
        <w:rPr>
          <w:rStyle w:val="DecValTok"/>
        </w:rPr>
        <w:t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DataTyp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predict_</w:t>
      </w:r>
      <w:r>
        <w:rPr>
          <w:rStyle w:val="DecValTok"/>
        </w:rPr>
        <w:t>20</w:t>
      </w:r>
    </w:p>
    <w:p w14:paraId="4FEF8431" w14:textId="77777777" w:rsidR="0096174D" w:rsidRDefault="005B4844">
      <w:pPr>
        <w:pStyle w:val="SourceCode"/>
      </w:pPr>
      <w:r>
        <w:rPr>
          <w:rStyle w:val="VerbatimChar"/>
        </w:rPr>
        <w:t>##  [1] B A B A A E D B A A B C B A E E A B B B</w:t>
      </w:r>
      <w:r>
        <w:br/>
      </w:r>
      <w:r>
        <w:rPr>
          <w:rStyle w:val="VerbatimChar"/>
        </w:rPr>
        <w:t>## Levels: A B C D E</w:t>
      </w:r>
    </w:p>
    <w:sectPr w:rsidR="009617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7B20E" w14:textId="77777777" w:rsidR="005B4844" w:rsidRDefault="005B4844">
      <w:pPr>
        <w:spacing w:after="0"/>
      </w:pPr>
      <w:r>
        <w:separator/>
      </w:r>
    </w:p>
  </w:endnote>
  <w:endnote w:type="continuationSeparator" w:id="0">
    <w:p w14:paraId="4875337D" w14:textId="77777777" w:rsidR="005B4844" w:rsidRDefault="005B48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F1F08" w14:textId="77777777" w:rsidR="005B4844" w:rsidRDefault="005B4844">
      <w:r>
        <w:separator/>
      </w:r>
    </w:p>
  </w:footnote>
  <w:footnote w:type="continuationSeparator" w:id="0">
    <w:p w14:paraId="781EED0D" w14:textId="77777777" w:rsidR="005B4844" w:rsidRDefault="005B4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69CA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B0A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19E4"/>
    <w:rsid w:val="004E29B3"/>
    <w:rsid w:val="00590D07"/>
    <w:rsid w:val="005B4844"/>
    <w:rsid w:val="00784D58"/>
    <w:rsid w:val="008D6863"/>
    <w:rsid w:val="0096174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C41D4"/>
  <w15:docId w15:val="{86AFF051-3935-42D5-86D5-960CD21F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quiz 4</vt:lpstr>
    </vt:vector>
  </TitlesOfParts>
  <Company/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4</dc:title>
  <dc:creator>maxim</dc:creator>
  <cp:keywords/>
  <cp:lastModifiedBy>Svetlana Voloshina</cp:lastModifiedBy>
  <cp:revision>2</cp:revision>
  <dcterms:created xsi:type="dcterms:W3CDTF">2019-11-18T06:28:00Z</dcterms:created>
  <dcterms:modified xsi:type="dcterms:W3CDTF">2019-11-18T06:28:00Z</dcterms:modified>
</cp:coreProperties>
</file>